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96629" w14:textId="5BC0CF98" w:rsidR="6D9BA2F1" w:rsidRPr="009A702C" w:rsidRDefault="6D9BA2F1" w:rsidP="018DF847">
      <w:pPr>
        <w:rPr>
          <w:rFonts w:ascii="Times New Roman" w:eastAsia="Calibri" w:hAnsi="Times New Roman" w:cs="Times New Roman"/>
          <w:b/>
          <w:bCs/>
          <w:color w:val="212121"/>
          <w:sz w:val="24"/>
          <w:szCs w:val="24"/>
        </w:rPr>
      </w:pPr>
      <w:r w:rsidRPr="009A702C">
        <w:rPr>
          <w:rFonts w:ascii="Times New Roman" w:eastAsia="Calibri" w:hAnsi="Times New Roman" w:cs="Times New Roman"/>
          <w:b/>
          <w:bCs/>
          <w:color w:val="212121"/>
          <w:sz w:val="24"/>
          <w:szCs w:val="24"/>
        </w:rPr>
        <w:t>B</w:t>
      </w:r>
      <w:r w:rsidR="0D6248FA" w:rsidRPr="009A702C">
        <w:rPr>
          <w:rFonts w:ascii="Times New Roman" w:eastAsia="Calibri" w:hAnsi="Times New Roman" w:cs="Times New Roman"/>
          <w:b/>
          <w:bCs/>
          <w:color w:val="212121"/>
          <w:sz w:val="24"/>
          <w:szCs w:val="24"/>
        </w:rPr>
        <w:t>IO:</w:t>
      </w:r>
    </w:p>
    <w:p w14:paraId="0473AF1D" w14:textId="4803A4C6" w:rsidR="443C1EBC" w:rsidRPr="009A702C" w:rsidRDefault="00272FE4" w:rsidP="018DF847">
      <w:pPr>
        <w:rPr>
          <w:rFonts w:ascii="Times New Roman" w:eastAsia="Calibri" w:hAnsi="Times New Roman" w:cs="Times New Roman"/>
          <w:color w:val="212121"/>
          <w:sz w:val="24"/>
          <w:szCs w:val="24"/>
        </w:rPr>
      </w:pPr>
      <w:r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I am a</w:t>
      </w:r>
      <w:r w:rsidR="6D9BA2F1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junior undergraduate student </w:t>
      </w:r>
      <w:r w:rsidR="352AD8E9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from Doylestown, Pennsylvania </w:t>
      </w:r>
      <w:r w:rsidR="1FFEDEAA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pursuing majors </w:t>
      </w:r>
      <w:r w:rsidR="6D9BA2F1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in Politics-Philosophy and </w:t>
      </w:r>
      <w:r w:rsidR="32145D34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Psychology. </w:t>
      </w:r>
      <w:r w:rsidR="00152799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I</w:t>
      </w:r>
      <w:r w:rsidR="00A63BE6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have </w:t>
      </w:r>
      <w:r w:rsidR="00730383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had </w:t>
      </w:r>
      <w:r w:rsidR="00081C8F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enriching </w:t>
      </w:r>
      <w:r w:rsidR="00152799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i</w:t>
      </w:r>
      <w:r w:rsidR="6D9BA2F1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nternship</w:t>
      </w:r>
      <w:r w:rsidR="00AD7017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s</w:t>
      </w:r>
      <w:r w:rsidR="6D9BA2F1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with</w:t>
      </w:r>
      <w:r w:rsidR="026EA846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the Pittsburgh City Council, </w:t>
      </w:r>
      <w:r w:rsidR="1DAFCA73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the </w:t>
      </w:r>
      <w:r w:rsidR="00603C58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New York City </w:t>
      </w:r>
      <w:r w:rsidR="026EA846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Garment District Alliance, the Bucks County District Attorney’s Office, and</w:t>
      </w:r>
      <w:r w:rsidR="58B0EBF7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</w:t>
      </w:r>
      <w:r w:rsidR="125BEC7F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a </w:t>
      </w:r>
      <w:r w:rsidR="58B0EBF7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campaign for PA Supreme Court. </w:t>
      </w:r>
      <w:r w:rsidR="00DF6F4A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Additionally, I </w:t>
      </w:r>
      <w:r w:rsidR="00CD7603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work with </w:t>
      </w:r>
      <w:proofErr w:type="spellStart"/>
      <w:r w:rsidR="00732E59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PittVotes</w:t>
      </w:r>
      <w:proofErr w:type="spellEnd"/>
      <w:r w:rsidR="00732E59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as a </w:t>
      </w:r>
      <w:r w:rsidR="58B0EBF7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Civic Influencer fellow</w:t>
      </w:r>
      <w:r w:rsidR="00732E59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, and am </w:t>
      </w:r>
      <w:r w:rsidR="736F7802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the founder and </w:t>
      </w:r>
      <w:r w:rsidR="00732E59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co-</w:t>
      </w:r>
      <w:r w:rsidR="736F7802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host of the Panthers on Politics Podcast</w:t>
      </w:r>
      <w:r w:rsidR="00732E59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with </w:t>
      </w:r>
      <w:proofErr w:type="spellStart"/>
      <w:r w:rsidR="00732E59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PittNews</w:t>
      </w:r>
      <w:proofErr w:type="spellEnd"/>
      <w:r w:rsidR="00732E59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.</w:t>
      </w:r>
      <w:r w:rsidR="00CD0C6B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I love being involved in</w:t>
      </w:r>
      <w:r w:rsidR="00730383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various</w:t>
      </w:r>
      <w:r w:rsidR="00CD0C6B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campus clubs</w:t>
      </w:r>
      <w:r w:rsidR="00CD7603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, an</w:t>
      </w:r>
      <w:r w:rsidR="00730383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d</w:t>
      </w:r>
      <w:r w:rsidR="00FC669C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currently</w:t>
      </w:r>
      <w:r w:rsidR="00730383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hold the positions of I</w:t>
      </w:r>
      <w:r w:rsidR="736F7802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nternal Affairs Chair </w:t>
      </w:r>
      <w:r w:rsidR="00730383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for </w:t>
      </w:r>
      <w:r w:rsidR="736F7802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Women in Law</w:t>
      </w:r>
      <w:r w:rsidR="00CD0C6B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</w:t>
      </w:r>
      <w:r w:rsidR="736F7802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and President </w:t>
      </w:r>
      <w:r w:rsidR="00730383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for </w:t>
      </w:r>
      <w:r w:rsidR="736F7802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National Residence Hall </w:t>
      </w:r>
      <w:r w:rsidR="52C1EA9B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Honorary.</w:t>
      </w:r>
      <w:r w:rsidR="736F7802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</w:t>
      </w:r>
      <w:r w:rsidR="00CD0C6B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I have </w:t>
      </w:r>
      <w:r w:rsidR="2B59A0C4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also</w:t>
      </w:r>
      <w:r w:rsidR="00A81D50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worked with </w:t>
      </w:r>
      <w:r w:rsidR="00BC6E13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the Rottman Lab to </w:t>
      </w:r>
      <w:r w:rsidR="00637595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assist in </w:t>
      </w:r>
      <w:r w:rsidR="00BF4CE3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improving </w:t>
      </w:r>
      <w:r w:rsidR="00BC6E13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a Psychology Research Methods course.</w:t>
      </w:r>
      <w:r w:rsidR="00486910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</w:t>
      </w:r>
      <w:r w:rsidR="443C1EBC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Th</w:t>
      </w:r>
      <w:r w:rsidR="00986B89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ese experiences </w:t>
      </w:r>
      <w:r w:rsidR="00B67591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helped me </w:t>
      </w:r>
      <w:r w:rsidR="00486910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to </w:t>
      </w:r>
      <w:r w:rsidR="00B67591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realize the power </w:t>
      </w:r>
      <w:r w:rsidR="00486910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embedded in </w:t>
      </w:r>
      <w:r w:rsidR="00B67591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shared </w:t>
      </w:r>
      <w:proofErr w:type="gramStart"/>
      <w:r w:rsidR="00B67591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stories, and</w:t>
      </w:r>
      <w:proofErr w:type="gramEnd"/>
      <w:r w:rsidR="00B67591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</w:t>
      </w:r>
      <w:r w:rsidR="00986B89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crystallized my </w:t>
      </w:r>
      <w:r w:rsidR="443C1EBC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pass</w:t>
      </w:r>
      <w:r w:rsidR="233F95CF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ion for</w:t>
      </w:r>
      <w:r w:rsidR="00986B89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fostering increased civic engagemen</w:t>
      </w:r>
      <w:r w:rsidR="00B67591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t. </w:t>
      </w:r>
    </w:p>
    <w:p w14:paraId="5F38911D" w14:textId="5A6511D6" w:rsidR="018DF847" w:rsidRPr="009A702C" w:rsidRDefault="018DF847" w:rsidP="018DF847">
      <w:pPr>
        <w:rPr>
          <w:rFonts w:ascii="Times New Roman" w:eastAsia="Calibri" w:hAnsi="Times New Roman" w:cs="Times New Roman"/>
          <w:color w:val="212121"/>
          <w:sz w:val="24"/>
          <w:szCs w:val="24"/>
        </w:rPr>
      </w:pPr>
    </w:p>
    <w:p w14:paraId="36242F19" w14:textId="77777777" w:rsidR="00E36DBA" w:rsidRPr="009A702C" w:rsidRDefault="00272FE4" w:rsidP="018DF847">
      <w:pPr>
        <w:rPr>
          <w:rFonts w:ascii="Times New Roman" w:eastAsia="Calibri" w:hAnsi="Times New Roman" w:cs="Times New Roman"/>
          <w:b/>
          <w:bCs/>
          <w:color w:val="212121"/>
          <w:sz w:val="24"/>
          <w:szCs w:val="24"/>
        </w:rPr>
      </w:pPr>
      <w:r w:rsidRPr="009A702C">
        <w:rPr>
          <w:rFonts w:ascii="Times New Roman" w:eastAsia="Calibri" w:hAnsi="Times New Roman" w:cs="Times New Roman"/>
          <w:b/>
          <w:bCs/>
          <w:color w:val="212121"/>
          <w:sz w:val="24"/>
          <w:szCs w:val="24"/>
        </w:rPr>
        <w:t xml:space="preserve">PARTNERING ORGANIZATION: </w:t>
      </w:r>
    </w:p>
    <w:p w14:paraId="6A8FCD17" w14:textId="4ABC5560" w:rsidR="00272FE4" w:rsidRPr="009A702C" w:rsidRDefault="00272FE4" w:rsidP="018DF847">
      <w:pPr>
        <w:rPr>
          <w:rFonts w:ascii="Times New Roman" w:eastAsia="Calibri" w:hAnsi="Times New Roman" w:cs="Times New Roman"/>
          <w:color w:val="212121"/>
          <w:sz w:val="24"/>
          <w:szCs w:val="24"/>
        </w:rPr>
      </w:pPr>
      <w:r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University of Pittsburgh Community Engagement Centers </w:t>
      </w:r>
    </w:p>
    <w:p w14:paraId="3078F331" w14:textId="77777777" w:rsidR="00E36DBA" w:rsidRPr="009A702C" w:rsidRDefault="00E36DBA" w:rsidP="018DF847">
      <w:pPr>
        <w:rPr>
          <w:rFonts w:ascii="Times New Roman" w:eastAsia="Calibri" w:hAnsi="Times New Roman" w:cs="Times New Roman"/>
          <w:color w:val="212121"/>
          <w:sz w:val="24"/>
          <w:szCs w:val="24"/>
        </w:rPr>
      </w:pPr>
    </w:p>
    <w:p w14:paraId="30222FCB" w14:textId="3718CB03" w:rsidR="559B805A" w:rsidRPr="009A702C" w:rsidRDefault="559B805A" w:rsidP="018DF847">
      <w:pPr>
        <w:rPr>
          <w:rFonts w:ascii="Times New Roman" w:eastAsia="Calibri" w:hAnsi="Times New Roman" w:cs="Times New Roman"/>
          <w:b/>
          <w:bCs/>
          <w:color w:val="212121"/>
          <w:sz w:val="24"/>
          <w:szCs w:val="24"/>
        </w:rPr>
      </w:pPr>
      <w:r w:rsidRPr="009A702C">
        <w:rPr>
          <w:rFonts w:ascii="Times New Roman" w:eastAsia="Calibri" w:hAnsi="Times New Roman" w:cs="Times New Roman"/>
          <w:b/>
          <w:bCs/>
          <w:color w:val="212121"/>
          <w:sz w:val="24"/>
          <w:szCs w:val="24"/>
        </w:rPr>
        <w:t>PROJECT DESCRIPTION:</w:t>
      </w:r>
    </w:p>
    <w:p w14:paraId="0958A55B" w14:textId="629106E3" w:rsidR="006A00A4" w:rsidRPr="009A702C" w:rsidRDefault="0086602F" w:rsidP="0086602F">
      <w:pPr>
        <w:rPr>
          <w:rFonts w:ascii="Times New Roman" w:eastAsia="Calibri" w:hAnsi="Times New Roman" w:cs="Times New Roman"/>
          <w:color w:val="212121"/>
          <w:sz w:val="24"/>
          <w:szCs w:val="24"/>
        </w:rPr>
      </w:pPr>
      <w:r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My project is </w:t>
      </w:r>
      <w:r w:rsidR="00F42C13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dedicated to increasing </w:t>
      </w:r>
      <w:r w:rsidR="00C4440C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political engagement </w:t>
      </w:r>
      <w:r w:rsidR="00F42C13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within </w:t>
      </w:r>
      <w:r w:rsidR="00C4440C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low-income</w:t>
      </w:r>
      <w:r w:rsidR="00364EA0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</w:t>
      </w:r>
      <w:r w:rsidR="009C57AE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African American </w:t>
      </w:r>
      <w:r w:rsidR="00C4440C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communities</w:t>
      </w:r>
      <w:r w:rsidR="00364EA0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, with a specific focus on Pittsburgh neighborhoods</w:t>
      </w:r>
      <w:r w:rsidR="00821AA3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that exemplify these demographics – Homewood and the Hill District. I aim to construct a comprehensive repository of </w:t>
      </w:r>
      <w:r w:rsidR="000D1201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research on their</w:t>
      </w:r>
      <w:r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</w:t>
      </w:r>
      <w:r w:rsidR="00661590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existing political engagement status, infrastructure, strategies, and plans for current and ongoing voter engagement</w:t>
      </w:r>
      <w:r w:rsidR="000D1201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. </w:t>
      </w:r>
      <w:r w:rsidR="001F76A0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This endeavor </w:t>
      </w:r>
      <w:r w:rsidR="00F62C21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will involve</w:t>
      </w:r>
      <w:r w:rsidR="001F76A0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developing</w:t>
      </w:r>
      <w:r w:rsidR="000D1201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a thorough set of resources</w:t>
      </w:r>
      <w:r w:rsidR="00437306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, including</w:t>
      </w:r>
      <w:r w:rsidR="000D1201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a typology of groups involved in political outreach, </w:t>
      </w:r>
      <w:r w:rsidR="00B44DDE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literature reviews </w:t>
      </w:r>
      <w:r w:rsidR="005F2E15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encompassing </w:t>
      </w:r>
      <w:r w:rsidR="00B44DDE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effective engagement strategies</w:t>
      </w:r>
      <w:r w:rsidR="004A4B05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and </w:t>
      </w:r>
      <w:r w:rsidR="00B44DDE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vot</w:t>
      </w:r>
      <w:r w:rsidR="004A4B05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ing</w:t>
      </w:r>
      <w:r w:rsidR="00B44DDE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barriers, and </w:t>
      </w:r>
      <w:r w:rsidR="004A4B05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a</w:t>
      </w:r>
      <w:r w:rsidR="009850C8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</w:t>
      </w:r>
      <w:r w:rsidR="001F76A0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self-assessment</w:t>
      </w:r>
      <w:r w:rsidR="009850C8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tool of best practices</w:t>
      </w:r>
      <w:r w:rsidR="001F76A0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. </w:t>
      </w:r>
      <w:r w:rsidR="006807EF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I believe that political involvement possesses the potential to significantly </w:t>
      </w:r>
      <w:r w:rsidR="00157415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enrich the well-being of residents </w:t>
      </w:r>
      <w:r w:rsidR="00612273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in </w:t>
      </w:r>
      <w:r w:rsidR="00157415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Homewood, the Hill District, and beyond. </w:t>
      </w:r>
      <w:r w:rsidR="00B006D6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When</w:t>
      </w:r>
      <w:r w:rsidR="00E0559C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</w:t>
      </w:r>
      <w:r w:rsidR="00612273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>people</w:t>
      </w:r>
      <w:r w:rsidR="00E0559C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 </w:t>
      </w:r>
      <w:r w:rsidR="00B006D6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are empowered </w:t>
      </w:r>
      <w:r w:rsidR="00E0559C" w:rsidRPr="009A702C">
        <w:rPr>
          <w:rFonts w:ascii="Times New Roman" w:eastAsia="Calibri" w:hAnsi="Times New Roman" w:cs="Times New Roman"/>
          <w:color w:val="212121"/>
          <w:sz w:val="24"/>
          <w:szCs w:val="24"/>
        </w:rPr>
        <w:t xml:space="preserve">to actively </w:t>
      </w:r>
      <w:r w:rsidR="006A00A4" w:rsidRPr="009A702C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articipate in the political process</w:t>
      </w:r>
      <w:r w:rsidR="00B006D6" w:rsidRPr="009A702C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they </w:t>
      </w:r>
      <w:r w:rsidR="002B13DA" w:rsidRPr="009A702C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ill </w:t>
      </w:r>
      <w:r w:rsidR="006A00A4" w:rsidRPr="009A702C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atalyze positive change for themselves and their communities. </w:t>
      </w:r>
      <w:r w:rsidR="006A00A4" w:rsidRPr="009A702C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</w:p>
    <w:p w14:paraId="2E5BF142" w14:textId="6B689B9F" w:rsidR="018DF847" w:rsidRPr="009A702C" w:rsidRDefault="018DF847" w:rsidP="018DF847">
      <w:pPr>
        <w:rPr>
          <w:rFonts w:ascii="Times New Roman" w:eastAsia="Calibri" w:hAnsi="Times New Roman" w:cs="Times New Roman"/>
          <w:color w:val="212121"/>
          <w:sz w:val="24"/>
          <w:szCs w:val="24"/>
        </w:rPr>
      </w:pPr>
    </w:p>
    <w:sectPr w:rsidR="018DF847" w:rsidRPr="009A70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5EAF05"/>
    <w:multiLevelType w:val="hybridMultilevel"/>
    <w:tmpl w:val="4178F6D0"/>
    <w:lvl w:ilvl="0" w:tplc="11FC4E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B345F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CA84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8AA9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DE58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B034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3C4D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7A13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41A27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15547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MjIytTQwMDE1tzBR0lEKTi0uzszPAykwrAUAwrwebSwAAAA="/>
  </w:docVars>
  <w:rsids>
    <w:rsidRoot w:val="76BD6369"/>
    <w:rsid w:val="00075B25"/>
    <w:rsid w:val="00081C8F"/>
    <w:rsid w:val="000D1201"/>
    <w:rsid w:val="00113962"/>
    <w:rsid w:val="00152799"/>
    <w:rsid w:val="00157415"/>
    <w:rsid w:val="001F76A0"/>
    <w:rsid w:val="00235AFA"/>
    <w:rsid w:val="00272FE4"/>
    <w:rsid w:val="002B13DA"/>
    <w:rsid w:val="00364EA0"/>
    <w:rsid w:val="0040642F"/>
    <w:rsid w:val="00423AD6"/>
    <w:rsid w:val="00437306"/>
    <w:rsid w:val="00486910"/>
    <w:rsid w:val="004A4B05"/>
    <w:rsid w:val="00507AF7"/>
    <w:rsid w:val="00557D08"/>
    <w:rsid w:val="00582D30"/>
    <w:rsid w:val="005B6024"/>
    <w:rsid w:val="005F2E15"/>
    <w:rsid w:val="00603C58"/>
    <w:rsid w:val="006053F1"/>
    <w:rsid w:val="00612273"/>
    <w:rsid w:val="00637595"/>
    <w:rsid w:val="00661590"/>
    <w:rsid w:val="006807EF"/>
    <w:rsid w:val="0068080C"/>
    <w:rsid w:val="006A00A4"/>
    <w:rsid w:val="00730383"/>
    <w:rsid w:val="00732E59"/>
    <w:rsid w:val="00741093"/>
    <w:rsid w:val="007A332A"/>
    <w:rsid w:val="00821AA3"/>
    <w:rsid w:val="0086602F"/>
    <w:rsid w:val="00880F97"/>
    <w:rsid w:val="008E0482"/>
    <w:rsid w:val="009850C8"/>
    <w:rsid w:val="00986B89"/>
    <w:rsid w:val="0099120E"/>
    <w:rsid w:val="009A702C"/>
    <w:rsid w:val="009C57AE"/>
    <w:rsid w:val="00A348C9"/>
    <w:rsid w:val="00A35DB3"/>
    <w:rsid w:val="00A63BE6"/>
    <w:rsid w:val="00A81D50"/>
    <w:rsid w:val="00A8264B"/>
    <w:rsid w:val="00AD7017"/>
    <w:rsid w:val="00B006D6"/>
    <w:rsid w:val="00B44DDE"/>
    <w:rsid w:val="00B67591"/>
    <w:rsid w:val="00BA3698"/>
    <w:rsid w:val="00BC3A29"/>
    <w:rsid w:val="00BC6E13"/>
    <w:rsid w:val="00BF4CE3"/>
    <w:rsid w:val="00C4440C"/>
    <w:rsid w:val="00CD0C6B"/>
    <w:rsid w:val="00CD7603"/>
    <w:rsid w:val="00DF25AD"/>
    <w:rsid w:val="00DF6F4A"/>
    <w:rsid w:val="00E0559C"/>
    <w:rsid w:val="00E36DBA"/>
    <w:rsid w:val="00EE6468"/>
    <w:rsid w:val="00F42C13"/>
    <w:rsid w:val="00F62C21"/>
    <w:rsid w:val="00FB1DE1"/>
    <w:rsid w:val="00FC669C"/>
    <w:rsid w:val="018DF847"/>
    <w:rsid w:val="0266901D"/>
    <w:rsid w:val="026EA846"/>
    <w:rsid w:val="02B90DBF"/>
    <w:rsid w:val="030E1095"/>
    <w:rsid w:val="07E181B8"/>
    <w:rsid w:val="0AF44454"/>
    <w:rsid w:val="0CA914D9"/>
    <w:rsid w:val="0D6248FA"/>
    <w:rsid w:val="0DD84202"/>
    <w:rsid w:val="0DF0470B"/>
    <w:rsid w:val="0FE0B59B"/>
    <w:rsid w:val="117C85FC"/>
    <w:rsid w:val="125BEC7F"/>
    <w:rsid w:val="1318565D"/>
    <w:rsid w:val="14B426BE"/>
    <w:rsid w:val="187D3D42"/>
    <w:rsid w:val="18E7457D"/>
    <w:rsid w:val="1DAFCA73"/>
    <w:rsid w:val="1FFEDEAA"/>
    <w:rsid w:val="211172BC"/>
    <w:rsid w:val="22AD431D"/>
    <w:rsid w:val="233F95CF"/>
    <w:rsid w:val="240914BD"/>
    <w:rsid w:val="255046EF"/>
    <w:rsid w:val="2B59A0C4"/>
    <w:rsid w:val="2BB288F2"/>
    <w:rsid w:val="2C23A608"/>
    <w:rsid w:val="2F4BC764"/>
    <w:rsid w:val="2F5F92EC"/>
    <w:rsid w:val="2F62E304"/>
    <w:rsid w:val="32145D34"/>
    <w:rsid w:val="352AD8E9"/>
    <w:rsid w:val="393A95F1"/>
    <w:rsid w:val="3994D2E4"/>
    <w:rsid w:val="3D796A24"/>
    <w:rsid w:val="3F153A85"/>
    <w:rsid w:val="443C1EBC"/>
    <w:rsid w:val="4806605B"/>
    <w:rsid w:val="4950F88E"/>
    <w:rsid w:val="4DA5A0A2"/>
    <w:rsid w:val="5010706B"/>
    <w:rsid w:val="50667516"/>
    <w:rsid w:val="52C1EA9B"/>
    <w:rsid w:val="55782038"/>
    <w:rsid w:val="559B805A"/>
    <w:rsid w:val="58B0EBF7"/>
    <w:rsid w:val="5BDEB69C"/>
    <w:rsid w:val="5DB58B4F"/>
    <w:rsid w:val="5EA2C1FC"/>
    <w:rsid w:val="60579281"/>
    <w:rsid w:val="65A9D236"/>
    <w:rsid w:val="6745A297"/>
    <w:rsid w:val="674725FF"/>
    <w:rsid w:val="68E172F8"/>
    <w:rsid w:val="68F41A28"/>
    <w:rsid w:val="6BAE10B0"/>
    <w:rsid w:val="6CB4BB92"/>
    <w:rsid w:val="6D49E111"/>
    <w:rsid w:val="6D9BA2F1"/>
    <w:rsid w:val="735499E6"/>
    <w:rsid w:val="736F7802"/>
    <w:rsid w:val="753014D0"/>
    <w:rsid w:val="76BD6369"/>
    <w:rsid w:val="77ADB9E0"/>
    <w:rsid w:val="7A4373D6"/>
    <w:rsid w:val="7C842BDA"/>
    <w:rsid w:val="7E3A9F71"/>
    <w:rsid w:val="7E6318B6"/>
    <w:rsid w:val="7FD66FD2"/>
    <w:rsid w:val="7FE50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D6369"/>
  <w15:chartTrackingRefBased/>
  <w15:docId w15:val="{8305560B-1036-48BF-B825-9EF71C4D40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normaltextrun">
    <w:name w:val="normaltextrun"/>
    <w:basedOn w:val="DefaultParagraphFont"/>
    <w:rsid w:val="006A00A4"/>
  </w:style>
  <w:style w:type="character" w:customStyle="1" w:styleId="eop">
    <w:name w:val="eop"/>
    <w:basedOn w:val="DefaultParagraphFont"/>
    <w:rsid w:val="006A0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4</Words>
  <Characters>1682</Characters>
  <Application>Microsoft Office Word</Application>
  <DocSecurity>4</DocSecurity>
  <Lines>14</Lines>
  <Paragraphs>3</Paragraphs>
  <ScaleCrop>false</ScaleCrop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upp, Ruby</dc:creator>
  <cp:keywords/>
  <dc:description/>
  <cp:lastModifiedBy>Peacock, Tasha Nicole</cp:lastModifiedBy>
  <cp:revision>2</cp:revision>
  <dcterms:created xsi:type="dcterms:W3CDTF">2023-12-08T15:18:00Z</dcterms:created>
  <dcterms:modified xsi:type="dcterms:W3CDTF">2023-12-08T15:18:00Z</dcterms:modified>
</cp:coreProperties>
</file>